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514EB" w14:paraId="0062E951" w14:textId="77777777" w:rsidTr="00F514EB">
        <w:tc>
          <w:tcPr>
            <w:tcW w:w="10070" w:type="dxa"/>
          </w:tcPr>
          <w:p w14:paraId="28E5510B" w14:textId="1AC66167" w:rsidR="00F514EB" w:rsidRDefault="00AE44F1" w:rsidP="00F514E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6FE7">
              <w:rPr>
                <w:rFonts w:ascii="Calibri" w:hAnsi="Calibri" w:cs="Calibr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F514EB" w14:paraId="4F170E09" w14:textId="77777777" w:rsidTr="00F514EB">
        <w:tc>
          <w:tcPr>
            <w:tcW w:w="10070" w:type="dxa"/>
          </w:tcPr>
          <w:p w14:paraId="6D9D857D" w14:textId="3E50B375" w:rsidR="00F514EB" w:rsidRDefault="00AA4FC5" w:rsidP="00AE44F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noProof/>
                <w:sz w:val="28"/>
                <w:szCs w:val="16"/>
              </w:rPr>
              <w:t>Mini</w:t>
            </w:r>
            <w:r w:rsidR="00AE44F1">
              <w:rPr>
                <w:rFonts w:ascii="Calibri" w:hAnsi="Calibri" w:cs="Calibri"/>
                <w:b/>
                <w:noProof/>
                <w:sz w:val="28"/>
                <w:szCs w:val="16"/>
              </w:rPr>
              <w:t>Seq Pre-Installation Checklist</w:t>
            </w:r>
          </w:p>
        </w:tc>
      </w:tr>
    </w:tbl>
    <w:p w14:paraId="4970D06E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EEB00C8" w14:textId="4838513C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quipment Name:  Illumina </w:t>
      </w:r>
      <w:r w:rsidR="00D12C88">
        <w:rPr>
          <w:rFonts w:asciiTheme="minorHAnsi" w:hAnsiTheme="minorHAnsi" w:cstheme="minorHAnsi"/>
          <w:b/>
          <w:sz w:val="22"/>
          <w:szCs w:val="22"/>
        </w:rPr>
        <w:t>Mini</w:t>
      </w:r>
      <w:r>
        <w:rPr>
          <w:rFonts w:asciiTheme="minorHAnsi" w:hAnsiTheme="minorHAnsi" w:cstheme="minorHAnsi"/>
          <w:b/>
          <w:sz w:val="22"/>
          <w:szCs w:val="22"/>
        </w:rPr>
        <w:t xml:space="preserve">Seq </w:t>
      </w:r>
    </w:p>
    <w:p w14:paraId="2889E03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C6B2C2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fore purchasing equipment, verify that the following requirements are, or can be, met:</w:t>
      </w:r>
    </w:p>
    <w:p w14:paraId="4689479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GridTable1Light1"/>
        <w:tblW w:w="10350" w:type="dxa"/>
        <w:jc w:val="center"/>
        <w:tblInd w:w="0" w:type="dxa"/>
        <w:tblBorders>
          <w:insideH w:val="single" w:sz="6" w:space="0" w:color="999999"/>
          <w:insideV w:val="single" w:sz="6" w:space="0" w:color="999999"/>
        </w:tblBorders>
        <w:tblLook w:val="04A0" w:firstRow="1" w:lastRow="0" w:firstColumn="1" w:lastColumn="0" w:noHBand="0" w:noVBand="1"/>
      </w:tblPr>
      <w:tblGrid>
        <w:gridCol w:w="5254"/>
        <w:gridCol w:w="1636"/>
        <w:gridCol w:w="3460"/>
      </w:tblGrid>
      <w:tr w:rsidR="00F514EB" w14:paraId="282022EA" w14:textId="77777777" w:rsidTr="00F514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3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4" w:space="0" w:color="999999"/>
              <w:left w:val="single" w:sz="4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1B8BE530" w14:textId="77777777" w:rsidR="00F514EB" w:rsidRDefault="00F514EB">
            <w:pPr>
              <w:pStyle w:val="NoSpacing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</w:t>
            </w:r>
          </w:p>
        </w:tc>
        <w:tc>
          <w:tcPr>
            <w:tcW w:w="1636" w:type="dxa"/>
            <w:tcBorders>
              <w:top w:val="single" w:sz="4" w:space="0" w:color="999999"/>
              <w:left w:val="single" w:sz="6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60E435E8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 Met?</w:t>
            </w:r>
          </w:p>
        </w:tc>
        <w:tc>
          <w:tcPr>
            <w:tcW w:w="3460" w:type="dxa"/>
            <w:tcBorders>
              <w:top w:val="single" w:sz="4" w:space="0" w:color="999999"/>
              <w:left w:val="single" w:sz="6" w:space="0" w:color="999999"/>
              <w:right w:val="single" w:sz="4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2DF4EC75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nts</w:t>
            </w:r>
          </w:p>
        </w:tc>
      </w:tr>
      <w:tr w:rsidR="00F514EB" w14:paraId="713B33F5" w14:textId="77777777" w:rsidTr="00F514EB">
        <w:trPr>
          <w:cantSplit/>
          <w:trHeight w:val="7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FE2934D" w14:textId="79B35426" w:rsidR="00F514EB" w:rsidRPr="00504329" w:rsidRDefault="00F514EB" w:rsidP="0050432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rical</w:t>
            </w:r>
          </w:p>
          <w:p w14:paraId="2239AFD7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100-240 VAC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t 50/60 Hz. An electrical ground is required. If the voltage fluctuates more than 10%, a power line regulator is required</w:t>
            </w:r>
          </w:p>
          <w:p w14:paraId="1A1B8DCB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NEMA 5-15P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nput Connection</w:t>
            </w:r>
          </w:p>
          <w:p w14:paraId="2E1B718D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DDFE8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EDB5A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75F615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257ED4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3E0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2A7BFA3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F514EB" w14:paraId="52172A60" w14:textId="77777777" w:rsidTr="00F514EB">
        <w:trPr>
          <w:cantSplit/>
          <w:trHeight w:val="8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453EF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tage</w:t>
            </w:r>
          </w:p>
          <w:p w14:paraId="068E779C" w14:textId="2C3F49C0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eak power consumption </w:t>
            </w:r>
            <w:r w:rsidR="0036595A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0 Watts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28F4D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E9459B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C42687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2AADA2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62372E7F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79FF9A8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5DD7DF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3D96827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2AFCC096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DC1925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d Power Protection</w:t>
            </w:r>
          </w:p>
          <w:p w14:paraId="6618224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interrupted Power Supply </w:t>
            </w:r>
          </w:p>
          <w:p w14:paraId="46E784E9" w14:textId="3410C9D1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APC Smart-UPS </w:t>
            </w:r>
            <w:r w:rsidR="00504329">
              <w:rPr>
                <w:rFonts w:asciiTheme="minorHAnsi" w:hAnsiTheme="minorHAnsi" w:cstheme="minorHAnsi"/>
                <w:b w:val="0"/>
                <w:sz w:val="22"/>
                <w:szCs w:val="22"/>
              </w:rPr>
              <w:t>2200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VA LCD 12</w:t>
            </w:r>
            <w:r w:rsidR="00504329">
              <w:rPr>
                <w:rFonts w:asciiTheme="minorHAnsi" w:hAnsiTheme="minorHAnsi" w:cstheme="minorHAnsi"/>
                <w:b w:val="0"/>
                <w:sz w:val="22"/>
                <w:szCs w:val="22"/>
              </w:rPr>
              <w:t>0 V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US Part# SMT2200C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ecommended, other similar UPS acceptable)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3AE2C24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44CDC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29721E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694FC778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D75055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er</w:t>
            </w:r>
          </w:p>
          <w:p w14:paraId="4D5AEC6A" w14:textId="4F715B22" w:rsidR="00F514EB" w:rsidRDefault="00F514EB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ccess to one of the following types of laboratory grade water:</w:t>
            </w:r>
          </w:p>
          <w:p w14:paraId="4AC1FFB1" w14:textId="5CD25A36" w:rsidR="002C6AE7" w:rsidRDefault="002C6AE7" w:rsidP="002C6AE7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ionized water</w:t>
            </w:r>
          </w:p>
          <w:p w14:paraId="342C8A7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llumina PW1</w:t>
            </w:r>
          </w:p>
          <w:p w14:paraId="2BC960B5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8 Megohm water</w:t>
            </w:r>
          </w:p>
          <w:p w14:paraId="678FD94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illi-Q water </w:t>
            </w:r>
          </w:p>
          <w:p w14:paraId="148FEE6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per-Q water</w:t>
            </w:r>
          </w:p>
          <w:p w14:paraId="70B9F5A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olecular biology-grade wa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911FAC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CDBE5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D0AFB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15C41F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4A43B2F" w14:textId="77777777" w:rsidR="00F514EB" w:rsidRDefault="00F514EB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aste</w:t>
            </w:r>
          </w:p>
          <w:p w14:paraId="1B7F45D4" w14:textId="77777777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Reference SOP: </w:t>
            </w:r>
          </w:p>
          <w:p w14:paraId="7CA6A1FD" w14:textId="3E964FE5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“Illumina </w:t>
            </w:r>
            <w:r w:rsidR="00EE6BCC">
              <w:rPr>
                <w:rFonts w:asciiTheme="minorHAnsi" w:hAnsiTheme="minorHAnsi" w:cstheme="minorHAnsi"/>
                <w:b w:val="0"/>
                <w:sz w:val="22"/>
                <w:szCs w:val="22"/>
              </w:rPr>
              <w:t>Mini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eq</w:t>
            </w:r>
            <w:r w:rsidR="00EE6BCC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aste Disposal Procedure”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FA16E2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F0BC92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22FAD3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5FE69CB0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0118D4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entilation</w:t>
            </w:r>
          </w:p>
          <w:p w14:paraId="3C651F6D" w14:textId="216CC06B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fficient for </w:t>
            </w:r>
            <w:r w:rsidR="00373D75">
              <w:rPr>
                <w:rFonts w:asciiTheme="minorHAnsi" w:hAnsiTheme="minorHAnsi" w:cstheme="minorHAnsi"/>
                <w:b w:val="0"/>
                <w:sz w:val="22"/>
                <w:szCs w:val="22"/>
              </w:rPr>
              <w:t>Mini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eq thermal output of </w:t>
            </w:r>
            <w:r w:rsidR="00193CC2">
              <w:rPr>
                <w:rFonts w:asciiTheme="minorHAnsi" w:hAnsiTheme="minorHAnsi" w:cstheme="minorHAnsi"/>
                <w:b w:val="0"/>
                <w:sz w:val="22"/>
                <w:szCs w:val="22"/>
              </w:rPr>
              <w:t>819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BTU/h </w:t>
            </w:r>
          </w:p>
          <w:p w14:paraId="0E737B82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osition the instrument to allow proper ventilation and access for servicing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F55E25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CD94C0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747286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659CA40B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D15E38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erating Temperature Range </w:t>
            </w:r>
          </w:p>
          <w:p w14:paraId="3BC698D8" w14:textId="60129C1D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31C9E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˚-</w:t>
            </w:r>
            <w:r w:rsidR="00A31C9E">
              <w:rPr>
                <w:rFonts w:asciiTheme="minorHAnsi" w:hAnsiTheme="minorHAnsi" w:cstheme="minorHAnsi"/>
                <w:sz w:val="22"/>
                <w:szCs w:val="22"/>
              </w:rPr>
              <w:t>2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˚C</w:t>
            </w:r>
          </w:p>
          <w:p w14:paraId="4CE27866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erify with facilities that the temperature range is maintained 24 hours a day, 7 days a week; monitor prior to instrument arrival. During a run, do not allow the ambient temperature to vary more than ±2°C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731CA6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C2EBA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7A5FB0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71BD5698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4E2C0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Humidity Range</w:t>
            </w:r>
          </w:p>
          <w:p w14:paraId="62FC40A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–80%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oncondensing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248B8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ADE00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EC5801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FFBE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vation</w:t>
            </w:r>
          </w:p>
          <w:p w14:paraId="055FC25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low 2,000 meters (6,500 feet)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AF028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601ECF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756420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FF918D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r Quality</w:t>
            </w:r>
          </w:p>
          <w:p w14:paraId="423BFC40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door Environment, maintain air particulate cleanliness levels per ISO 9 (ordinary room air), or bet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24909F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171096C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771ABD6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C8F07ED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ibration Specifications</w:t>
            </w:r>
          </w:p>
          <w:p w14:paraId="362FE2F1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During sequencing runs, use the following best practices to minimize continuous and intermittent vibrations and ensure optimal performance:</w:t>
            </w:r>
          </w:p>
          <w:p w14:paraId="66221B34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imit environment vibration </w:t>
            </w:r>
          </w:p>
          <w:p w14:paraId="457A8A0F" w14:textId="07CB549D" w:rsidR="00F514EB" w:rsidRDefault="00F514EB" w:rsidP="00E75D3B">
            <w:pPr>
              <w:pStyle w:val="ListParagraph"/>
              <w:numPr>
                <w:ilvl w:val="1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edicated, sturdy, and immobilized lab bench away from sources of vibration (i.e.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o shaker, vortex, centrifuge, etc. on the same bench)</w:t>
            </w:r>
          </w:p>
          <w:p w14:paraId="090F3812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eep the clearance area free of clutter</w:t>
            </w:r>
          </w:p>
          <w:p w14:paraId="27E6BD1E" w14:textId="5C97F4F9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hen </w:t>
            </w:r>
            <w:r w:rsidR="00A8545A">
              <w:rPr>
                <w:rFonts w:asciiTheme="minorHAnsi" w:hAnsiTheme="minorHAnsi" w:cstheme="minorHAnsi"/>
                <w:b w:val="0"/>
                <w:sz w:val="22"/>
                <w:szCs w:val="22"/>
              </w:rPr>
              <w:t>the instrument is sequencing, do not open the reagent compartment door, rear service panel, or flow cell compartment.</w:t>
            </w:r>
          </w:p>
          <w:p w14:paraId="59F1F2AD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place objects on top of the instrument</w:t>
            </w:r>
          </w:p>
          <w:p w14:paraId="31F7BB5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quipment is sensitive to vibrations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DA4F4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D1EF3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BFE446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ED9D4C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etwork Connections</w:t>
            </w:r>
          </w:p>
          <w:p w14:paraId="75C4E4A7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14:paraId="1D84DF5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D79E701" w14:textId="66ADE61C" w:rsidR="00F514EB" w:rsidRDefault="00F514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Use a 1 gigabit connection between the instrument and your data management system. This connection can be made directly or through a network switch. Upon connection to a network, configure Windows Update so that the </w:t>
            </w:r>
            <w:r w:rsidR="001E5C1E">
              <w:rPr>
                <w:rFonts w:asciiTheme="minorHAnsi" w:hAnsiTheme="minorHAnsi" w:cstheme="minorHAnsi"/>
                <w:b w:val="0"/>
                <w:sz w:val="22"/>
                <w:szCs w:val="22"/>
              </w:rPr>
              <w:t>Mini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eq does not automatically update. Illumina recommends waiting one month after a Windows release before allowing an update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89FB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B9F00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723982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40DF3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 how data will be transferred:</w:t>
            </w:r>
          </w:p>
        </w:tc>
      </w:tr>
      <w:tr w:rsidR="00F514EB" w14:paraId="05BC0EEF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EA51A1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ternal Data Storage</w:t>
            </w:r>
          </w:p>
          <w:p w14:paraId="1EE7855B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  <w:p w14:paraId="62F2370D" w14:textId="2AA2873B" w:rsidR="00F514EB" w:rsidRPr="00AE44F1" w:rsidRDefault="00F514EB" w:rsidP="00AE44F1">
            <w:pPr>
              <w:spacing w:before="120" w:after="120"/>
              <w:rPr>
                <w:rFonts w:asciiTheme="minorHAnsi" w:hAnsiTheme="minorHAnsi" w:cstheme="minorHAnsi"/>
                <w:b w:val="0"/>
                <w:i/>
                <w:color w:val="7030A0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136D1D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2F1C7F4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4B37F5" w14:textId="2F2AEA7E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Yes, specify:</w:t>
            </w:r>
          </w:p>
          <w:p w14:paraId="27AE98B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4A91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77118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E8106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CB222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:</w:t>
            </w:r>
          </w:p>
          <w:p w14:paraId="37E921A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3FA3BD61" w14:textId="77777777" w:rsidTr="00F514EB">
        <w:trPr>
          <w:cantSplit/>
          <w:trHeight w:val="1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A959A7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or/Elevator/Access Point Clearance for Delivery</w:t>
            </w:r>
          </w:p>
          <w:p w14:paraId="78530D62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Crated Dimensions and Weight</w:t>
            </w:r>
          </w:p>
          <w:p w14:paraId="2535601D" w14:textId="0DF928DE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 w:rsidR="00802F9F">
              <w:rPr>
                <w:rFonts w:asciiTheme="minorHAnsi" w:hAnsiTheme="minorHAnsi" w:cstheme="minorHAnsi"/>
                <w:sz w:val="22"/>
                <w:szCs w:val="22"/>
              </w:rPr>
              <w:t>3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5 in    </w:t>
            </w:r>
          </w:p>
          <w:p w14:paraId="0BB50797" w14:textId="19461E04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 w:rsidR="00702423">
              <w:rPr>
                <w:rFonts w:asciiTheme="minorHAnsi" w:hAnsiTheme="minorHAnsi" w:cstheme="minorHAnsi"/>
                <w:sz w:val="22"/>
                <w:szCs w:val="22"/>
              </w:rPr>
              <w:t>3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3AF0D12C" w14:textId="672CD94A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 w:rsidR="00702423">
              <w:rPr>
                <w:rFonts w:asciiTheme="minorHAnsi" w:hAnsiTheme="minorHAnsi" w:cstheme="minorHAnsi"/>
                <w:sz w:val="22"/>
                <w:szCs w:val="22"/>
              </w:rPr>
              <w:t>2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439549FE" w14:textId="10048403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 w:rsidR="00702423">
              <w:rPr>
                <w:rFonts w:asciiTheme="minorHAnsi" w:hAnsiTheme="minorHAnsi" w:cstheme="minorHAnsi"/>
                <w:sz w:val="22"/>
                <w:szCs w:val="22"/>
              </w:rPr>
              <w:t>13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bs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1447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13C9F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136D55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19FBDD8B" w14:textId="77777777" w:rsidTr="00F514EB">
        <w:trPr>
          <w:cantSplit/>
          <w:trHeight w:val="13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50A5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 Bench Requirements</w:t>
            </w:r>
          </w:p>
          <w:p w14:paraId="618B0FE9" w14:textId="77777777" w:rsidR="00F514EB" w:rsidRDefault="00F514EB" w:rsidP="00E75D3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he instrument includes precision optical elements. Place the instrument on a sturdy and level lab bench away from vibration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EEE49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0676E35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514EB" w14:paraId="63D83A1D" w14:textId="77777777" w:rsidTr="00F514EB">
        <w:trPr>
          <w:cantSplit/>
          <w:trHeight w:val="1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E6ED0A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Clearance</w:t>
            </w:r>
          </w:p>
          <w:p w14:paraId="2C4832A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rument Dimensions</w:t>
            </w:r>
          </w:p>
          <w:p w14:paraId="68CBCDF6" w14:textId="4A662A09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20.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</w:t>
            </w:r>
          </w:p>
          <w:p w14:paraId="6DA95764" w14:textId="3B1B0148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148A8F4B" w14:textId="0E05CF33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8.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22A7DC62" w14:textId="087BCA1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9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bs.</w:t>
            </w:r>
          </w:p>
          <w:p w14:paraId="1CBE4E8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BD864D8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earance Requirements</w:t>
            </w:r>
          </w:p>
          <w:p w14:paraId="47A18258" w14:textId="7777777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ack Clearance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6 in</w:t>
            </w:r>
          </w:p>
          <w:p w14:paraId="1A123593" w14:textId="7D0B2D31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ide Clearance: 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(each side)</w:t>
            </w:r>
          </w:p>
          <w:p w14:paraId="479E0671" w14:textId="11C2FEC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op Clearance: 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146A062E" w14:textId="4E6E5DD9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Usage Acces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ower switch is on the </w:t>
            </w:r>
            <w:r w:rsidR="002A45E8">
              <w:rPr>
                <w:rFonts w:asciiTheme="minorHAnsi" w:hAnsiTheme="minorHAnsi" w:cstheme="minorHAnsi"/>
                <w:sz w:val="22"/>
                <w:szCs w:val="22"/>
              </w:rPr>
              <w:t>lef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ide, back panel of instrument. Position the instrument so that the power cord is accessible and can be easily disconnected</w:t>
            </w:r>
            <w:r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rom the outlet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427BC01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0861B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3DD176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FE4F199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93A46FE" w14:textId="51F1DE6D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Storage Requirements for </w:t>
            </w:r>
            <w:r w:rsidR="009D35C4">
              <w:rPr>
                <w:rFonts w:asciiTheme="minorHAnsi" w:hAnsiTheme="minorHAnsi" w:cstheme="minorHAnsi"/>
                <w:noProof/>
                <w:sz w:val="22"/>
                <w:szCs w:val="22"/>
              </w:rPr>
              <w:t>Mini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Seq</w:t>
            </w:r>
            <w:r w:rsidR="009D35C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Sequencing Consumables</w:t>
            </w:r>
          </w:p>
          <w:p w14:paraId="4BC28405" w14:textId="5A5FF521" w:rsidR="00F514EB" w:rsidRDefault="009D35C4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agent </w:t>
            </w:r>
            <w:r w:rsidR="00F514EB">
              <w:rPr>
                <w:rFonts w:asciiTheme="minorHAnsi" w:hAnsiTheme="minorHAnsi" w:cstheme="minorHAnsi"/>
                <w:sz w:val="22"/>
                <w:szCs w:val="22"/>
              </w:rPr>
              <w:t>Cartridge</w:t>
            </w:r>
          </w:p>
          <w:p w14:paraId="250B4630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25°C to -15°C</w:t>
            </w:r>
          </w:p>
          <w:p w14:paraId="3C905D97" w14:textId="77777777" w:rsidR="00F514EB" w:rsidRDefault="00F514EB">
            <w:pPr>
              <w:pStyle w:val="ListParagraph"/>
              <w:spacing w:before="120" w:after="120"/>
              <w:ind w:left="108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9634A41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low Cell</w:t>
            </w:r>
          </w:p>
          <w:p w14:paraId="3F7AF5E8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°C to 8°C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B38A2C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A1398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5EA3EE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66C3C916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0632D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D9913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A4B16B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370D1C" w14:textId="4EC2CC26" w:rsidR="00F514EB" w:rsidRDefault="00DD5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D336911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AA29CA" w14:textId="6CDC5EF2" w:rsidR="00DD57B1" w:rsidRDefault="00DD5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B12160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</w:p>
        </w:tc>
      </w:tr>
      <w:tr w:rsidR="00F514EB" w14:paraId="2BDAED6C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D15649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Dedicated Physically Separate Areas </w:t>
            </w:r>
          </w:p>
          <w:p w14:paraId="08C1690D" w14:textId="119D17D0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 xml:space="preserve">(If using </w:t>
            </w:r>
            <w:r w:rsidR="00B834FD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Mini</w:t>
            </w: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Seq for sequencing PCR amplicons)</w:t>
            </w:r>
          </w:p>
          <w:p w14:paraId="7EE7C9E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re-PCR laboratory space where pre-PCR processes are performed (DNA extraction, quantification, and normalization</w:t>
            </w:r>
          </w:p>
          <w:p w14:paraId="1D3A5766" w14:textId="031B2D06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ost-PCR laboratory space and equipment (pipettes, incubators, heat blocks, etc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 for generation and manipulation of post-PCR products for where PCR products are made and processed</w:t>
            </w:r>
          </w:p>
          <w:p w14:paraId="6237B6D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separate full sets of equipment and supplies (pipettes, incubator, heat block, vortexer, centrifuge, etc.) to pre-PCR and post-PCR lab processes. Do not share equipment and supplies between processes</w:t>
            </w:r>
          </w:p>
          <w:p w14:paraId="0E6E980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separate storage areas (freezers and refrigerators) for pre-PCR and post-PCR reagents and consumables</w:t>
            </w:r>
          </w:p>
          <w:p w14:paraId="43CAD4F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use the same sink to wash pre-PCR and post-PCR materials. Do not share water purification systems for pre-PCR and post-PCR processes. Store all supplies used in pre-PCR protocols in the pre-PCR area, and transfer to the post-PCR area as needed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7586603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754E64F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845CCD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/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FE9151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1E742C1D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8D3089A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Documentation</w:t>
            </w:r>
          </w:p>
          <w:p w14:paraId="22FDB08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raining Documents</w:t>
            </w:r>
          </w:p>
          <w:p w14:paraId="796AB1F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quipment Maintenance Documents</w:t>
            </w:r>
          </w:p>
          <w:p w14:paraId="0D3A390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Other: __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DAABBC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9F1986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470979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4266C549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9CD071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Ancillary equipment required </w:t>
            </w:r>
          </w:p>
          <w:p w14:paraId="7996AE4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Access to or acquisition of the following:</w:t>
            </w:r>
          </w:p>
          <w:p w14:paraId="24AA178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ocycler</w:t>
            </w:r>
          </w:p>
          <w:p w14:paraId="2C55F94D" w14:textId="0266FF0F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flourometric based quantitation (e.g.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Qubit)</w:t>
            </w:r>
          </w:p>
          <w:p w14:paraId="7949D596" w14:textId="569CEBE8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izing, quantitation, and quality check of DNA (optional) (e.g.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ioanalyzer, TapeStation)</w:t>
            </w:r>
          </w:p>
          <w:p w14:paraId="2093DACC" w14:textId="5D1312C6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hearing DNA (e.g.</w:t>
            </w:r>
            <w:r w:rsidR="00CD1805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ovaris) (optional depending on library prep method)</w:t>
            </w:r>
          </w:p>
          <w:p w14:paraId="633D8EF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utomated Liquid Handler (optional)</w:t>
            </w:r>
          </w:p>
          <w:p w14:paraId="4BA25ED0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  <w:t>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F1C3D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97180C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52BCA9A9" w14:textId="77777777" w:rsidTr="00F514EB">
        <w:trPr>
          <w:cantSplit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4" w:space="0" w:color="999999"/>
              <w:right w:val="single" w:sz="6" w:space="0" w:color="999999"/>
            </w:tcBorders>
            <w:vAlign w:val="center"/>
            <w:hideMark/>
          </w:tcPr>
          <w:p w14:paraId="7BAB5DA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Other Requirement(s)</w:t>
            </w:r>
          </w:p>
          <w:p w14:paraId="7835C615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41FD06C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22FA7AA1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E3F4701" w14:textId="77777777" w:rsidR="00F514EB" w:rsidRDefault="00F514EB">
            <w:pPr>
              <w:pStyle w:val="ListParagraph"/>
              <w:spacing w:before="120" w:after="120"/>
              <w:ind w:left="144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/A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6" w:space="0" w:color="999999"/>
            </w:tcBorders>
            <w:vAlign w:val="center"/>
          </w:tcPr>
          <w:p w14:paraId="5C93ED5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0620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1FFAB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</w:r>
            <w:r w:rsidR="003E52CB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5E219F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0B109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98948D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AC5A9C3" w14:textId="77777777" w:rsidR="00F514EB" w:rsidRDefault="00F514EB" w:rsidP="00F514E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*References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C0E70DB" w14:textId="4C3D10B8" w:rsidR="00F514EB" w:rsidRDefault="001821A4" w:rsidP="00F514E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iniSeq</w:t>
      </w:r>
      <w:r w:rsidR="00F514EB">
        <w:rPr>
          <w:rFonts w:asciiTheme="minorHAnsi" w:hAnsiTheme="minorHAnsi" w:cstheme="minorHAnsi"/>
          <w:sz w:val="22"/>
          <w:szCs w:val="22"/>
        </w:rPr>
        <w:t xml:space="preserve"> Sequencing System; Site Prep Guide Doc # 10000000</w:t>
      </w:r>
      <w:r>
        <w:rPr>
          <w:rFonts w:asciiTheme="minorHAnsi" w:hAnsiTheme="minorHAnsi" w:cstheme="minorHAnsi"/>
          <w:sz w:val="22"/>
          <w:szCs w:val="22"/>
        </w:rPr>
        <w:t>2696</w:t>
      </w:r>
      <w:r w:rsidR="00F514EB">
        <w:rPr>
          <w:rFonts w:asciiTheme="minorHAnsi" w:hAnsiTheme="minorHAnsi" w:cstheme="minorHAnsi"/>
          <w:sz w:val="22"/>
          <w:szCs w:val="22"/>
        </w:rPr>
        <w:t xml:space="preserve"> v0</w:t>
      </w:r>
      <w:r>
        <w:rPr>
          <w:rFonts w:asciiTheme="minorHAnsi" w:hAnsiTheme="minorHAnsi" w:cstheme="minorHAnsi"/>
          <w:sz w:val="22"/>
          <w:szCs w:val="22"/>
        </w:rPr>
        <w:t>1</w:t>
      </w:r>
      <w:r w:rsidR="00F514EB">
        <w:rPr>
          <w:rFonts w:asciiTheme="minorHAnsi" w:hAnsiTheme="minorHAnsi" w:cstheme="minorHAnsi"/>
          <w:sz w:val="22"/>
          <w:szCs w:val="22"/>
        </w:rPr>
        <w:t xml:space="preserve"> March 2019</w:t>
      </w:r>
    </w:p>
    <w:p w14:paraId="510C8BA7" w14:textId="4D691BDA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llumina </w:t>
      </w:r>
      <w:r w:rsidR="00DC599D">
        <w:rPr>
          <w:rFonts w:asciiTheme="minorHAnsi" w:hAnsiTheme="minorHAnsi" w:cstheme="minorHAnsi"/>
          <w:sz w:val="22"/>
          <w:szCs w:val="22"/>
        </w:rPr>
        <w:t>Mini</w:t>
      </w:r>
      <w:r>
        <w:rPr>
          <w:rFonts w:asciiTheme="minorHAnsi" w:hAnsiTheme="minorHAnsi" w:cstheme="minorHAnsi"/>
          <w:sz w:val="22"/>
          <w:szCs w:val="22"/>
        </w:rPr>
        <w:t>Seq</w:t>
      </w:r>
      <w:r w:rsidR="00DC599D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Waste Disposal Standard Operating Procedure</w:t>
      </w:r>
    </w:p>
    <w:p w14:paraId="69565683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3041DF6B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6A24E110" w14:textId="28D27DE0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mpleted By (</w:t>
      </w:r>
      <w:r w:rsidR="001A3126">
        <w:rPr>
          <w:rFonts w:asciiTheme="minorHAnsi" w:hAnsiTheme="minorHAnsi" w:cstheme="minorHAnsi"/>
          <w:b/>
          <w:sz w:val="22"/>
          <w:szCs w:val="22"/>
        </w:rPr>
        <w:t>print</w:t>
      </w:r>
      <w:r>
        <w:rPr>
          <w:rFonts w:asciiTheme="minorHAnsi" w:hAnsiTheme="minorHAnsi" w:cstheme="minorHAnsi"/>
          <w:b/>
          <w:sz w:val="22"/>
          <w:szCs w:val="22"/>
        </w:rPr>
        <w:t>): __________________________________________</w:t>
      </w:r>
      <w:r w:rsidR="001A3126">
        <w:rPr>
          <w:rFonts w:asciiTheme="minorHAnsi" w:hAnsiTheme="minorHAnsi" w:cstheme="minorHAnsi"/>
          <w:b/>
          <w:sz w:val="22"/>
          <w:szCs w:val="22"/>
        </w:rPr>
        <w:t>________</w:t>
      </w:r>
      <w:r>
        <w:rPr>
          <w:rFonts w:asciiTheme="minorHAnsi" w:hAnsiTheme="minorHAnsi" w:cstheme="minorHAnsi"/>
          <w:b/>
          <w:sz w:val="22"/>
          <w:szCs w:val="22"/>
        </w:rPr>
        <w:t xml:space="preserve">____________  </w:t>
      </w:r>
    </w:p>
    <w:p w14:paraId="23DB10CF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0164B1EB" w14:textId="04591231" w:rsidR="001A3126" w:rsidRDefault="001A3126" w:rsidP="001A3126">
      <w:pPr>
        <w:spacing w:after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mpleted By (signature): __________________________________________________________</w:t>
      </w:r>
    </w:p>
    <w:p w14:paraId="2620A18E" w14:textId="3907F592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p w14:paraId="4CE27B9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27ABE968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2090B32C" w14:textId="59167087" w:rsidR="001A3126" w:rsidRDefault="003E52CB" w:rsidP="001A3126">
      <w:pPr>
        <w:spacing w:after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pproved</w:t>
      </w:r>
      <w:r w:rsidR="001A3126">
        <w:rPr>
          <w:rFonts w:asciiTheme="minorHAnsi" w:hAnsiTheme="minorHAnsi" w:cstheme="minorHAnsi"/>
          <w:b/>
          <w:sz w:val="22"/>
          <w:szCs w:val="22"/>
        </w:rPr>
        <w:t xml:space="preserve"> By (</w:t>
      </w:r>
      <w:r>
        <w:rPr>
          <w:rFonts w:asciiTheme="minorHAnsi" w:hAnsiTheme="minorHAnsi" w:cstheme="minorHAnsi"/>
          <w:b/>
          <w:sz w:val="22"/>
          <w:szCs w:val="22"/>
        </w:rPr>
        <w:t>print</w:t>
      </w:r>
      <w:r w:rsidR="001A3126">
        <w:rPr>
          <w:rFonts w:asciiTheme="minorHAnsi" w:hAnsiTheme="minorHAnsi" w:cstheme="minorHAnsi"/>
          <w:b/>
          <w:sz w:val="22"/>
          <w:szCs w:val="22"/>
        </w:rPr>
        <w:t>): __________________________________________________________</w:t>
      </w:r>
    </w:p>
    <w:p w14:paraId="0926124D" w14:textId="6C0CD9C0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pproved By (signature): _________________________</w:t>
      </w:r>
      <w:r w:rsidR="001A3126">
        <w:rPr>
          <w:rFonts w:asciiTheme="minorHAnsi" w:hAnsiTheme="minorHAnsi" w:cstheme="minorHAnsi"/>
          <w:b/>
          <w:sz w:val="22"/>
          <w:szCs w:val="22"/>
        </w:rPr>
        <w:t>____</w:t>
      </w:r>
      <w:r>
        <w:rPr>
          <w:rFonts w:asciiTheme="minorHAnsi" w:hAnsiTheme="minorHAnsi" w:cstheme="minorHAnsi"/>
          <w:b/>
          <w:sz w:val="22"/>
          <w:szCs w:val="22"/>
        </w:rPr>
        <w:t xml:space="preserve">______________________________  </w:t>
      </w:r>
    </w:p>
    <w:p w14:paraId="1498CD72" w14:textId="0FDE29D3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14E3F62C" w14:textId="6F161E9C" w:rsidR="00B137A1" w:rsidRPr="00AE44F1" w:rsidRDefault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sectPr w:rsidR="00B137A1" w:rsidRPr="00AE44F1" w:rsidSect="006920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F006A" w14:textId="77777777" w:rsidR="00B02854" w:rsidRDefault="00B02854" w:rsidP="00695A4E">
      <w:r>
        <w:separator/>
      </w:r>
    </w:p>
  </w:endnote>
  <w:endnote w:type="continuationSeparator" w:id="0">
    <w:p w14:paraId="19577817" w14:textId="77777777" w:rsidR="00B02854" w:rsidRDefault="00B02854" w:rsidP="00695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F9F2B" w14:textId="77777777" w:rsidR="00FD2AC4" w:rsidRDefault="00FD2A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1733FEB8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7DC1DF3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19C522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508D65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14CE6F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C403C95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7610C2D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411CF15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636C0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4EC2519F" w14:textId="77777777" w:rsidR="005179C9" w:rsidRDefault="005179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58CDD841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6FB94D53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2D86828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3209BE0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08B5F2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A38C906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84C94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142AFB1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FF0829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Pr="00AE44F1" w:rsidRDefault="005179C9" w:rsidP="00AE4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F24F4" w14:textId="77777777" w:rsidR="00B02854" w:rsidRDefault="00B02854" w:rsidP="00695A4E">
      <w:r>
        <w:separator/>
      </w:r>
    </w:p>
  </w:footnote>
  <w:footnote w:type="continuationSeparator" w:id="0">
    <w:p w14:paraId="0B2F4EF5" w14:textId="77777777" w:rsidR="00B02854" w:rsidRDefault="00B02854" w:rsidP="00695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1" w14:textId="77777777" w:rsidR="00CB1A65" w:rsidRDefault="003E52CB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49" type="#_x0000_t75" alt="" style="position:absolute;margin-left:0;margin-top:0;width:608.15pt;height:787.0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564C665E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5CDDB5CF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10B62"/>
    <w:multiLevelType w:val="hybridMultilevel"/>
    <w:tmpl w:val="B28C5216"/>
    <w:lvl w:ilvl="0" w:tplc="04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1" w15:restartNumberingAfterBreak="0">
    <w:nsid w:val="23727F5E"/>
    <w:multiLevelType w:val="hybridMultilevel"/>
    <w:tmpl w:val="FE8495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581643"/>
    <w:multiLevelType w:val="hybridMultilevel"/>
    <w:tmpl w:val="8F543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005B21"/>
    <w:multiLevelType w:val="hybridMultilevel"/>
    <w:tmpl w:val="8422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85434C"/>
    <w:multiLevelType w:val="hybridMultilevel"/>
    <w:tmpl w:val="F2C4E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0B10D55"/>
    <w:multiLevelType w:val="hybridMultilevel"/>
    <w:tmpl w:val="36B4F2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159F9"/>
    <w:rsid w:val="001821A4"/>
    <w:rsid w:val="00186B3B"/>
    <w:rsid w:val="00193CC2"/>
    <w:rsid w:val="001A3126"/>
    <w:rsid w:val="001D1701"/>
    <w:rsid w:val="001E5C1E"/>
    <w:rsid w:val="00230CE8"/>
    <w:rsid w:val="002A45E8"/>
    <w:rsid w:val="002C0AAF"/>
    <w:rsid w:val="002C6410"/>
    <w:rsid w:val="002C6AE7"/>
    <w:rsid w:val="0036595A"/>
    <w:rsid w:val="00373D75"/>
    <w:rsid w:val="003E52CB"/>
    <w:rsid w:val="004F2391"/>
    <w:rsid w:val="004F5CEF"/>
    <w:rsid w:val="00504329"/>
    <w:rsid w:val="005179C9"/>
    <w:rsid w:val="00571E56"/>
    <w:rsid w:val="005D6FE7"/>
    <w:rsid w:val="00651BF1"/>
    <w:rsid w:val="00690055"/>
    <w:rsid w:val="00692090"/>
    <w:rsid w:val="00695A4E"/>
    <w:rsid w:val="00702423"/>
    <w:rsid w:val="007553BA"/>
    <w:rsid w:val="00760E53"/>
    <w:rsid w:val="007E2258"/>
    <w:rsid w:val="00802F9F"/>
    <w:rsid w:val="00833614"/>
    <w:rsid w:val="008E28A3"/>
    <w:rsid w:val="009D35C4"/>
    <w:rsid w:val="00A31C9E"/>
    <w:rsid w:val="00A8545A"/>
    <w:rsid w:val="00AA4FC5"/>
    <w:rsid w:val="00AE44F1"/>
    <w:rsid w:val="00B02854"/>
    <w:rsid w:val="00B137A1"/>
    <w:rsid w:val="00B834FD"/>
    <w:rsid w:val="00BE527E"/>
    <w:rsid w:val="00C25B9A"/>
    <w:rsid w:val="00CA558E"/>
    <w:rsid w:val="00CB1A65"/>
    <w:rsid w:val="00CD1805"/>
    <w:rsid w:val="00D12C88"/>
    <w:rsid w:val="00D26908"/>
    <w:rsid w:val="00D93380"/>
    <w:rsid w:val="00DC599D"/>
    <w:rsid w:val="00DD57B1"/>
    <w:rsid w:val="00EB6FAB"/>
    <w:rsid w:val="00EE6BCC"/>
    <w:rsid w:val="00F335EE"/>
    <w:rsid w:val="00F514EB"/>
    <w:rsid w:val="00FB0C0F"/>
    <w:rsid w:val="00FC70C6"/>
    <w:rsid w:val="00FD2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14EB"/>
    <w:rPr>
      <w:color w:val="0563C1"/>
      <w:u w:val="single"/>
    </w:rPr>
  </w:style>
  <w:style w:type="paragraph" w:styleId="NoSpacing">
    <w:name w:val="No Spacing"/>
    <w:uiPriority w:val="1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14EB"/>
    <w:pPr>
      <w:ind w:left="720"/>
      <w:contextualSpacing/>
    </w:pPr>
  </w:style>
  <w:style w:type="table" w:customStyle="1" w:styleId="GridTable1Light1">
    <w:name w:val="Grid Table 1 Light1"/>
    <w:basedOn w:val="TableNormal"/>
    <w:uiPriority w:val="46"/>
    <w:rsid w:val="00F514EB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51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33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3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3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3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38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6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00380373-1010</_dlc_DocId>
    <_dlc_DocIdUrl xmlns="0724e717-bbe7-4e48-ae6a-faff532bb476">
      <Url>https://cdc.sharepoint.com/sites/CSELS/DLS/NGS/_layouts/15/DocIdRedir.aspx?ID=CSELS-100380373-1010</Url>
      <Description>CSELS-100380373-101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E02A5256CE8C43BAC16538F4F89AF5" ma:contentTypeVersion="1301" ma:contentTypeDescription="Create a new document." ma:contentTypeScope="" ma:versionID="1d3eebd100e7703b07632fa9143cc839">
  <xsd:schema xmlns:xsd="http://www.w3.org/2001/XMLSchema" xmlns:xs="http://www.w3.org/2001/XMLSchema" xmlns:p="http://schemas.microsoft.com/office/2006/metadata/properties" xmlns:ns2="0724e717-bbe7-4e48-ae6a-faff532bb476" xmlns:ns3="a76813e0-304a-4c48-8b29-814fe11b745e" xmlns:ns4="f55a15e2-ebac-491d-a270-c1af48337782" targetNamespace="http://schemas.microsoft.com/office/2006/metadata/properties" ma:root="true" ma:fieldsID="f0bb1a8916006b1773910bcc2abe284b" ns2:_="" ns3:_="" ns4:_="">
    <xsd:import namespace="0724e717-bbe7-4e48-ae6a-faff532bb476"/>
    <xsd:import namespace="a76813e0-304a-4c48-8b29-814fe11b745e"/>
    <xsd:import namespace="f55a15e2-ebac-491d-a270-c1af483377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813e0-304a-4c48-8b29-814fe11b7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a15e2-ebac-491d-a270-c1af48337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A1CBCF4-759C-49AD-8EBD-70E922A80E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7BC3FB-8E33-42E2-ADD7-C42C59C9AA18}"/>
</file>

<file path=customXml/itemProps3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5AA4B-E6DD-4416-BEB1-F235DD298E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02</Words>
  <Characters>628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Langley, Genevieve (CDC/DDID/NCIRD/DBD) (CTR)</cp:lastModifiedBy>
  <cp:revision>3</cp:revision>
  <dcterms:created xsi:type="dcterms:W3CDTF">2021-05-17T12:36:00Z</dcterms:created>
  <dcterms:modified xsi:type="dcterms:W3CDTF">2021-05-1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E02A5256CE8C43BAC16538F4F89AF5</vt:lpwstr>
  </property>
  <property fmtid="{D5CDD505-2E9C-101B-9397-08002B2CF9AE}" pid="3" name="_dlc_DocIdItemGuid">
    <vt:lpwstr>f6de427b-0c89-46e9-9d98-4780c42930e9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1-03-29T19:47:51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1d665759-c160-44e9-bdad-6f7d6b47cf78</vt:lpwstr>
  </property>
  <property fmtid="{D5CDD505-2E9C-101B-9397-08002B2CF9AE}" pid="10" name="MSIP_Label_7b94a7b8-f06c-4dfe-bdcc-9b548fd58c31_ContentBits">
    <vt:lpwstr>0</vt:lpwstr>
  </property>
</Properties>
</file>